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</w:t>
      </w:r>
      <w:r w:rsidR="00E03DC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</w:t>
      </w:r>
      <w:r w:rsidR="00CD19F7">
        <w:rPr>
          <w:rFonts w:ascii="Corbel" w:hAnsi="Corbel" w:cs="Tahoma"/>
          <w:b/>
          <w:bCs/>
          <w:smallCaps/>
          <w:color w:val="auto"/>
          <w:szCs w:val="24"/>
          <w:lang w:val="en-GB"/>
        </w:rPr>
        <w:t>he qualification cycle FROM 202</w:t>
      </w:r>
      <w:r w:rsidR="00D65A57">
        <w:rPr>
          <w:rFonts w:ascii="Corbel" w:hAnsi="Corbel" w:cs="Tahoma"/>
          <w:b/>
          <w:bCs/>
          <w:smallCaps/>
          <w:color w:val="auto"/>
          <w:szCs w:val="24"/>
          <w:lang w:val="en-GB"/>
        </w:rPr>
        <w:t>4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CD19F7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D65A57">
        <w:rPr>
          <w:rFonts w:ascii="Corbel" w:hAnsi="Corbel" w:cs="Tahoma"/>
          <w:b/>
          <w:bCs/>
          <w:smallCaps/>
          <w:color w:val="auto"/>
          <w:szCs w:val="24"/>
          <w:lang w:val="en-GB"/>
        </w:rPr>
        <w:t>5</w:t>
      </w:r>
      <w:bookmarkStart w:id="0" w:name="_GoBack"/>
      <w:bookmarkEnd w:id="0"/>
    </w:p>
    <w:p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15"/>
        <w:gridCol w:w="6852"/>
      </w:tblGrid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Molecular biology</w:t>
            </w:r>
          </w:p>
        </w:tc>
      </w:tr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02B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College of natural Sciences, Institute of Biotechnology</w:t>
            </w:r>
          </w:p>
        </w:tc>
      </w:tr>
      <w:tr w:rsidR="00AA1FCD" w:rsidRPr="008402B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Institute of Biotechnolog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iology</w:t>
            </w:r>
            <w:r w:rsidR="002D19E6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Biotechnolog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I grade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general academic strand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stationary</w:t>
            </w:r>
          </w:p>
        </w:tc>
      </w:tr>
      <w:tr w:rsidR="00AA1FCD" w:rsidRPr="008402B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9B76D7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Justyna </w:t>
            </w: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uchala</w:t>
            </w:r>
            <w:proofErr w:type="spellEnd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PhD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9B76D7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Justyna </w:t>
            </w:r>
            <w:proofErr w:type="spellStart"/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Ruchala</w:t>
            </w:r>
            <w:proofErr w:type="spellEnd"/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, PhD</w:t>
            </w:r>
          </w:p>
        </w:tc>
      </w:tr>
    </w:tbl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76"/>
        <w:gridCol w:w="948"/>
        <w:gridCol w:w="956"/>
        <w:gridCol w:w="1010"/>
        <w:gridCol w:w="922"/>
        <w:gridCol w:w="989"/>
        <w:gridCol w:w="970"/>
        <w:gridCol w:w="1201"/>
        <w:gridCol w:w="746"/>
        <w:gridCol w:w="815"/>
      </w:tblGrid>
      <w:tr w:rsidR="00AA1FCD" w:rsidRPr="004F2031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:rsidR="00AA1FCD" w:rsidRPr="004F2031" w:rsidRDefault="00AA1FCD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>ECTS credits</w:t>
            </w:r>
          </w:p>
        </w:tc>
      </w:tr>
      <w:tr w:rsidR="00AA1FCD" w:rsidRPr="004F2031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CD19F7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Summer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475D5B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</w:t>
            </w:r>
            <w:r w:rsidR="002D19E6">
              <w:rPr>
                <w:rFonts w:ascii="Corbel" w:eastAsia="Calibri" w:hAnsi="Corbel" w:cs="Tahoma"/>
                <w:color w:val="auto"/>
                <w:sz w:val="24"/>
                <w:lang w:val="en-GB"/>
              </w:rPr>
              <w:t>0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19E6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5</w:t>
            </w:r>
          </w:p>
        </w:tc>
      </w:tr>
    </w:tbl>
    <w:p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:rsidR="00AA1FCD" w:rsidRPr="004F2031" w:rsidRDefault="008E13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E1386">
        <w:rPr>
          <w:rFonts w:ascii="Segoe UI Symbol" w:hAnsi="Segoe UI Symbol" w:cs="Segoe UI Symbol"/>
          <w:b w:val="0"/>
          <w:smallCaps w:val="0"/>
          <w:color w:val="auto"/>
          <w:szCs w:val="24"/>
          <w:lang w:val="en-US"/>
        </w:rPr>
        <w:t>☒</w:t>
      </w:r>
      <w:r>
        <w:rPr>
          <w:rFonts w:ascii="Segoe UI Symbol" w:hAnsi="Segoe UI Symbol" w:cs="Segoe UI Symbol"/>
          <w:b w:val="0"/>
          <w:smallCaps w:val="0"/>
          <w:color w:val="auto"/>
          <w:szCs w:val="24"/>
          <w:lang w:val="en-US"/>
        </w:rPr>
        <w:t xml:space="preserve">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conducted in a traditional way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8E13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 w:rsidRPr="008E1386">
        <w:rPr>
          <w:rFonts w:ascii="Corbel" w:hAnsi="Corbel" w:cs="Tahoma"/>
          <w:b w:val="0"/>
          <w:color w:val="auto"/>
          <w:szCs w:val="24"/>
          <w:lang w:val="en-GB"/>
        </w:rPr>
        <w:t>credit with grade, exam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8402B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</w:t>
            </w: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nowledge in the fields of biochemistry, molecular biology, and cell biolog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567"/>
        <w:gridCol w:w="9066"/>
      </w:tblGrid>
      <w:tr w:rsidR="00AA1FCD" w:rsidRPr="008402B7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Expanding theoretical knowledge in the field of structure and functions of biological macromolecules and macromolecular complexes of DNA, RNA and proteins.</w:t>
            </w:r>
          </w:p>
        </w:tc>
      </w:tr>
      <w:tr w:rsidR="00AA1FCD" w:rsidRPr="008402B7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To acquaint students with the molecular basis of the main cellular processes.</w:t>
            </w:r>
          </w:p>
        </w:tc>
      </w:tr>
      <w:tr w:rsidR="00AA1FCD" w:rsidRPr="008402B7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Preparing students to use selected experimental techniques used in molecular biology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9"/>
        <w:gridCol w:w="2552"/>
      </w:tblGrid>
      <w:tr w:rsidR="00AA1FCD" w:rsidRPr="008402B7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4743A8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understands and describes the main elements of the structure of nucleic acids and proteins, characterizing their biological function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4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understands the course of key processes related to the metabolism of nucleic acids and proteins and the expression of genetic information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1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 w:rsidP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knows the application of molecular biology in industry and medicine.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1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knows the use of advanced techniques and research tools, including bioinformatics used in molecular biology for the modification and analysis of genome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5</w:t>
            </w:r>
          </w:p>
        </w:tc>
      </w:tr>
      <w:tr w:rsidR="008E1386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 w:rsidP="002D19E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2D19E6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able to handle specialized equipment with the principles of occupational health and safety and good laboratory practice, the scope to perform independent research task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S_02</w:t>
            </w:r>
          </w:p>
        </w:tc>
      </w:tr>
      <w:tr w:rsidR="008E1386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 w:rsidP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9907D2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6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able to use publicly available databases of sequences and structures of biological macromolecules and uses a professional language in the field of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S_11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:rsidR="00AA1FCD" w:rsidRPr="00856369" w:rsidRDefault="00AA1FCD" w:rsidP="00856369">
      <w:p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2D7484">
      <w:pPr>
        <w:pStyle w:val="Akapitzlist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:rsidR="00AA1FCD" w:rsidRPr="004F2031" w:rsidRDefault="00AA1FCD">
      <w:pPr>
        <w:pStyle w:val="Akapitzlist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9497" w:type="dxa"/>
        <w:tblInd w:w="13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97"/>
      </w:tblGrid>
      <w:tr w:rsidR="00AA1FCD" w:rsidRPr="008E1386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19E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lastRenderedPageBreak/>
              <w:t>Practical requirements for molecular biology research, good laboratory practice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B40561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B40561">
              <w:rPr>
                <w:rFonts w:ascii="Corbel" w:hAnsi="Corbel" w:cs="Tahoma"/>
                <w:color w:val="auto"/>
                <w:szCs w:val="24"/>
                <w:lang w:val="en-GB"/>
              </w:rPr>
              <w:t>Introduction to DNA cloning. Features of cloning vectors and expression vectors. Types of vectors used for cloning in prokaryotic and eukaryotic organisms.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B40561" w:rsidP="00B40561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B4056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Structure of a plasmid vector. The most common methods of DNA isolation. Mini 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prep isolation of</w:t>
            </w:r>
            <w:r w:rsidRPr="00B4056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DNA by the alkaline lysis method.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B40561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B40561">
              <w:rPr>
                <w:rFonts w:ascii="Corbel" w:hAnsi="Corbel" w:cs="Tahoma"/>
                <w:color w:val="auto"/>
                <w:szCs w:val="24"/>
                <w:lang w:val="en-GB"/>
              </w:rPr>
              <w:t>Application of restriction endonuclease in DNA analysis. Restriction hydrolysis of recombinant plasmid DNA.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</w:t>
            </w:r>
          </w:p>
        </w:tc>
      </w:tr>
      <w:tr w:rsidR="00B40561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40561" w:rsidRPr="00B40561" w:rsidRDefault="002D19E6" w:rsidP="00B40561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ucleic acid electrophoresis in agarose gels</w:t>
            </w:r>
          </w:p>
        </w:tc>
      </w:tr>
      <w:tr w:rsidR="00B40561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40561" w:rsidRPr="00B40561" w:rsidRDefault="009907D2" w:rsidP="009907D2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Construction of recombinant DNA molecules</w:t>
            </w:r>
          </w:p>
        </w:tc>
      </w:tr>
      <w:tr w:rsidR="00B40561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40561" w:rsidRPr="00B40561" w:rsidRDefault="009907D2" w:rsidP="00B4056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Generation and identification of recombinant clones</w:t>
            </w:r>
          </w:p>
        </w:tc>
      </w:tr>
      <w:tr w:rsidR="006C27F1" w:rsidRPr="002D19E6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6C27F1" w:rsidRPr="006C27F1" w:rsidRDefault="009907D2" w:rsidP="006C27F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Purification of RNA</w:t>
            </w:r>
          </w:p>
        </w:tc>
      </w:tr>
      <w:tr w:rsidR="006C27F1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6C27F1" w:rsidRPr="006C27F1" w:rsidRDefault="006C27F1" w:rsidP="006C27F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6C27F1">
              <w:rPr>
                <w:rFonts w:ascii="Corbel" w:hAnsi="Corbel" w:cs="Tahoma"/>
                <w:color w:val="auto"/>
                <w:szCs w:val="24"/>
                <w:lang w:val="en-GB"/>
              </w:rPr>
              <w:t>Real-time PCR reaction, the principle of the reaction, analysis of the obtained results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:rsidR="00AA1FC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:rsidR="00856369" w:rsidRPr="006C27F1" w:rsidRDefault="00856369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</w:p>
    <w:p w:rsidR="00AA1FCD" w:rsidRPr="004F2031" w:rsidRDefault="006C27F1" w:rsidP="006C27F1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6C27F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aboratory exercises - work in the laboratory, work in groups, processing the results, performing experiment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79"/>
        <w:gridCol w:w="4961"/>
        <w:gridCol w:w="2193"/>
      </w:tblGrid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  <w:r w:rsidR="006C27F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 xml:space="preserve"> – Lo-03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6C27F1"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  <w:t>PRESENCE IN LECTURES, ACTIVITY, EXAM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</w:t>
            </w:r>
          </w:p>
        </w:tc>
      </w:tr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 w:rsidP="009907D2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 – Lo-0</w:t>
            </w:r>
            <w:r w:rsidR="009907D2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6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  <w:r w:rsidRPr="006C27F1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, ACTIVITY, OBSERVATION DURING CLASSES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8402B7" w:rsidTr="009907D2">
        <w:tc>
          <w:tcPr>
            <w:tcW w:w="96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For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ssing the course is the achievement of all assumed learning outcomes.</w:t>
            </w:r>
          </w:p>
          <w:p w:rsidR="009907D2" w:rsidRDefault="009907D2" w:rsidP="009907D2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b classes: </w:t>
            </w:r>
          </w:p>
          <w:p w:rsidR="009907D2" w:rsidRDefault="009907D2" w:rsidP="009907D2">
            <w:pPr>
              <w:pStyle w:val="Punktygwne"/>
              <w:numPr>
                <w:ilvl w:val="0"/>
                <w:numId w:val="7"/>
              </w:numPr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nducting laboratory experiments,</w:t>
            </w:r>
          </w:p>
          <w:p w:rsidR="009907D2" w:rsidRDefault="009907D2" w:rsidP="009907D2">
            <w:pPr>
              <w:pStyle w:val="Punktygwne"/>
              <w:numPr>
                <w:ilvl w:val="0"/>
                <w:numId w:val="7"/>
              </w:numPr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lloquium</w:t>
            </w:r>
          </w:p>
          <w:p w:rsidR="009907D2" w:rsidRPr="009907D2" w:rsidRDefault="009907D2" w:rsidP="009907D2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Obtaining a positive grade from the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b classes is required 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for tak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rt in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the exam.</w:t>
            </w:r>
          </w:p>
          <w:p w:rsidR="00AA1FCD" w:rsidRPr="004F2031" w:rsidRDefault="00AA1FCD" w:rsidP="006C27F1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lastRenderedPageBreak/>
        <w:t xml:space="preserve">– number of hours and ECTS credit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85</w:t>
            </w:r>
          </w:p>
        </w:tc>
      </w:tr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125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</w:t>
            </w:r>
          </w:p>
        </w:tc>
      </w:tr>
    </w:tbl>
    <w:p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997"/>
      </w:tblGrid>
      <w:tr w:rsidR="00AA1FCD" w:rsidRPr="004F2031" w:rsidTr="004A753B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:rsidTr="004A753B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9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854"/>
      </w:tblGrid>
      <w:tr w:rsidR="00AA1FCD" w:rsidRPr="008402B7" w:rsidTr="004A753B">
        <w:trPr>
          <w:trHeight w:val="532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:rsidR="00924DAC" w:rsidRPr="004F2031" w:rsidRDefault="00924DA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:rsidR="001711D8" w:rsidRPr="004F2031" w:rsidRDefault="001711D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“Molecular biology”, B.R. Glick, American Society of Microbiology, 2017.</w:t>
            </w:r>
          </w:p>
        </w:tc>
      </w:tr>
      <w:tr w:rsidR="00AA1FCD" w:rsidRPr="008402B7" w:rsidTr="004A753B">
        <w:trPr>
          <w:trHeight w:val="532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:rsidR="001711D8" w:rsidRPr="001711D8" w:rsidRDefault="001711D8" w:rsidP="001711D8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„</w:t>
            </w:r>
            <w:proofErr w:type="spellStart"/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hninger</w:t>
            </w:r>
            <w:proofErr w:type="spellEnd"/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Principles of Biochemistry”, D. L. Nelson, M. M. Cox; W. H. Freeman – 5. </w:t>
            </w:r>
            <w:proofErr w:type="spellStart"/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edycja</w:t>
            </w:r>
            <w:proofErr w:type="spellEnd"/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, 2008.</w:t>
            </w:r>
          </w:p>
          <w:p w:rsidR="001711D8" w:rsidRPr="001711D8" w:rsidRDefault="004A753B" w:rsidP="001711D8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„Genomes 4th</w:t>
            </w:r>
            <w:r w:rsidR="001711D8"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edition” T.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A. Brown, Garland Science, 20019</w:t>
            </w:r>
            <w:r w:rsidR="001711D8"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</w:t>
            </w:r>
          </w:p>
          <w:p w:rsidR="001711D8" w:rsidRDefault="001711D8" w:rsidP="001711D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:rsidR="001711D8" w:rsidRPr="004F2031" w:rsidRDefault="001711D8" w:rsidP="001711D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http://ncbi.nlm.nih.gov./books/bv.fcgi?rid=genomes</w:t>
            </w:r>
          </w:p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:rsidR="00AA1FCD" w:rsidRPr="004F2031" w:rsidRDefault="00AA1FCD">
      <w:pPr>
        <w:rPr>
          <w:rFonts w:ascii="Corbel" w:hAnsi="Corbel"/>
          <w:color w:val="auto"/>
          <w:lang w:val="en-US"/>
        </w:rPr>
      </w:pPr>
    </w:p>
    <w:p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0254" w:rsidRDefault="00890254">
      <w:pPr>
        <w:spacing w:after="0" w:line="240" w:lineRule="auto"/>
      </w:pPr>
      <w:r>
        <w:separator/>
      </w:r>
    </w:p>
  </w:endnote>
  <w:endnote w:type="continuationSeparator" w:id="0">
    <w:p w:rsidR="00890254" w:rsidRDefault="008902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1FCD" w:rsidRDefault="002D7484">
    <w:pPr>
      <w:pStyle w:val="Stopka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8402B7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0254" w:rsidRDefault="00890254">
      <w:pPr>
        <w:spacing w:after="0" w:line="240" w:lineRule="auto"/>
      </w:pPr>
      <w:r>
        <w:separator/>
      </w:r>
    </w:p>
  </w:footnote>
  <w:footnote w:type="continuationSeparator" w:id="0">
    <w:p w:rsidR="00890254" w:rsidRDefault="008902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925FD"/>
    <w:multiLevelType w:val="hybridMultilevel"/>
    <w:tmpl w:val="4114F54C"/>
    <w:lvl w:ilvl="0" w:tplc="59FEF472">
      <w:start w:val="4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BCIjExNzUxMLC1NzAyUdpeDU4uLM/DyQAuNaAI0qM5MsAAAA"/>
  </w:docVars>
  <w:rsids>
    <w:rsidRoot w:val="00AA1FCD"/>
    <w:rsid w:val="00073A75"/>
    <w:rsid w:val="001711D8"/>
    <w:rsid w:val="001C26A0"/>
    <w:rsid w:val="0028211C"/>
    <w:rsid w:val="002D19E6"/>
    <w:rsid w:val="002D7484"/>
    <w:rsid w:val="00300BF3"/>
    <w:rsid w:val="003730E0"/>
    <w:rsid w:val="004743A8"/>
    <w:rsid w:val="00475D5B"/>
    <w:rsid w:val="004A753B"/>
    <w:rsid w:val="004D21FD"/>
    <w:rsid w:val="004F2031"/>
    <w:rsid w:val="00547266"/>
    <w:rsid w:val="005506A4"/>
    <w:rsid w:val="00577871"/>
    <w:rsid w:val="005F3199"/>
    <w:rsid w:val="006C010D"/>
    <w:rsid w:val="006C27F1"/>
    <w:rsid w:val="00705344"/>
    <w:rsid w:val="008402B7"/>
    <w:rsid w:val="00856369"/>
    <w:rsid w:val="00890254"/>
    <w:rsid w:val="008E1386"/>
    <w:rsid w:val="008F60A0"/>
    <w:rsid w:val="00924DAC"/>
    <w:rsid w:val="009907D2"/>
    <w:rsid w:val="009B76D7"/>
    <w:rsid w:val="009F7732"/>
    <w:rsid w:val="00A07FFB"/>
    <w:rsid w:val="00AA1FCD"/>
    <w:rsid w:val="00B40561"/>
    <w:rsid w:val="00CC6A66"/>
    <w:rsid w:val="00CD19F7"/>
    <w:rsid w:val="00D65A57"/>
    <w:rsid w:val="00D902FD"/>
    <w:rsid w:val="00E03DC5"/>
    <w:rsid w:val="00EA249D"/>
    <w:rsid w:val="00EE6C26"/>
    <w:rsid w:val="00F32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DFCB5C"/>
  <w15:docId w15:val="{0BA3E088-DD97-490B-ADF9-74E6F1E53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opkaZnak">
    <w:name w:val="Stopka Znak"/>
    <w:basedOn w:val="Domylnaczcionkaakapitu"/>
    <w:link w:val="Stopka"/>
    <w:uiPriority w:val="99"/>
    <w:rsid w:val="00B3310D"/>
    <w:rPr>
      <w:rFonts w:eastAsia="Calibri"/>
      <w:szCs w:val="22"/>
    </w:rPr>
  </w:style>
  <w:style w:type="character" w:styleId="Numerstrony">
    <w:name w:val="page number"/>
    <w:basedOn w:val="Domylnaczcionkaakapitu"/>
    <w:semiHidden/>
    <w:rsid w:val="00B3310D"/>
  </w:style>
  <w:style w:type="character" w:customStyle="1" w:styleId="TekstpodstawowyZnak">
    <w:name w:val="Tekst podstawowy Znak"/>
    <w:basedOn w:val="Domylnaczcionkaakapitu"/>
    <w:link w:val="Tretekstu"/>
    <w:uiPriority w:val="99"/>
    <w:semiHidden/>
    <w:rsid w:val="00B3310D"/>
    <w:rPr>
      <w:rFonts w:eastAsia="Calibri"/>
      <w:szCs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EA7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3EA7"/>
    <w:rPr>
      <w:rFonts w:eastAsia="Calibri"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a">
    <w:name w:val="List"/>
    <w:basedOn w:val="Tretekstu"/>
    <w:rPr>
      <w:rFonts w:cs="Arial"/>
    </w:rPr>
  </w:style>
  <w:style w:type="paragraph" w:styleId="Podpis">
    <w:name w:val="Signature"/>
    <w:basedOn w:val="Normalny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B3310D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ny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ny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rsid w:val="00783EA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ny"/>
  </w:style>
  <w:style w:type="table" w:styleId="Tabela-Siatka">
    <w:name w:val="Table Grid"/>
    <w:basedOn w:val="Standardowy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53345E-EED7-4500-80E0-573B49762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37</Words>
  <Characters>5026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mila Filip</cp:lastModifiedBy>
  <cp:revision>8</cp:revision>
  <cp:lastPrinted>2017-07-04T06:31:00Z</cp:lastPrinted>
  <dcterms:created xsi:type="dcterms:W3CDTF">2023-03-09T12:20:00Z</dcterms:created>
  <dcterms:modified xsi:type="dcterms:W3CDTF">2024-02-27T10:17:00Z</dcterms:modified>
  <dc:language>pl-PL</dc:language>
</cp:coreProperties>
</file>